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EEA04" w14:textId="757A8EC2" w:rsidR="00AA646F" w:rsidRPr="00604DEC" w:rsidRDefault="009C28CF" w:rsidP="009937FA">
      <w:pPr>
        <w:spacing w:after="0" w:line="240" w:lineRule="auto"/>
        <w:jc w:val="center"/>
        <w:rPr>
          <w:b/>
          <w:sz w:val="32"/>
          <w:szCs w:val="32"/>
        </w:rPr>
      </w:pPr>
      <w:r w:rsidRPr="00604DEC">
        <w:rPr>
          <w:b/>
          <w:sz w:val="32"/>
          <w:szCs w:val="32"/>
        </w:rPr>
        <w:t>202</w:t>
      </w:r>
      <w:r w:rsidR="00823B3A">
        <w:rPr>
          <w:b/>
          <w:sz w:val="32"/>
          <w:szCs w:val="32"/>
        </w:rPr>
        <w:t>2</w:t>
      </w:r>
      <w:r w:rsidR="004D7C41" w:rsidRPr="00604DEC">
        <w:rPr>
          <w:b/>
          <w:sz w:val="32"/>
          <w:szCs w:val="32"/>
        </w:rPr>
        <w:t xml:space="preserve"> Application Form for ENV </w:t>
      </w:r>
      <w:r w:rsidR="00592F47">
        <w:rPr>
          <w:b/>
          <w:sz w:val="32"/>
          <w:szCs w:val="32"/>
        </w:rPr>
        <w:t>DRDF</w:t>
      </w:r>
      <w:r w:rsidR="004D7C41" w:rsidRPr="00604DEC">
        <w:rPr>
          <w:b/>
          <w:sz w:val="32"/>
          <w:szCs w:val="32"/>
        </w:rPr>
        <w:t xml:space="preserve"> funds</w:t>
      </w:r>
    </w:p>
    <w:p w14:paraId="0492EEBF" w14:textId="69977165" w:rsidR="009937FA" w:rsidRDefault="009937FA" w:rsidP="009937FA">
      <w:pPr>
        <w:spacing w:after="0" w:line="240" w:lineRule="auto"/>
        <w:jc w:val="center"/>
        <w:rPr>
          <w:b/>
        </w:rPr>
      </w:pPr>
      <w:r>
        <w:t>Please keep th</w:t>
      </w:r>
      <w:r w:rsidR="00604DEC">
        <w:t>is</w:t>
      </w:r>
      <w:r>
        <w:t xml:space="preserve"> application</w:t>
      </w:r>
      <w:r w:rsidR="00604DEC">
        <w:t xml:space="preserve"> form</w:t>
      </w:r>
      <w:r>
        <w:t xml:space="preserve"> </w:t>
      </w:r>
      <w:r w:rsidR="00E65972">
        <w:t xml:space="preserve">&lt; </w:t>
      </w:r>
      <w:r w:rsidR="00D9277B">
        <w:t>3</w:t>
      </w:r>
      <w:r>
        <w:t xml:space="preserve"> page</w:t>
      </w:r>
      <w:r w:rsidR="00714F07">
        <w:t>s</w:t>
      </w:r>
      <w:r w:rsidR="00604DEC">
        <w:t xml:space="preserve">, add </w:t>
      </w:r>
      <w:r>
        <w:t>relevant indicative quotes</w:t>
      </w:r>
      <w:r w:rsidR="00604DEC">
        <w:t xml:space="preserve"> and email to </w:t>
      </w:r>
      <w:hyperlink r:id="rId10" w:history="1">
        <w:r w:rsidR="00604DEC" w:rsidRPr="00E950D2">
          <w:rPr>
            <w:rStyle w:val="Hyperlink"/>
          </w:rPr>
          <w:t>melanie.kah@auckland.ac.nz</w:t>
        </w:r>
      </w:hyperlink>
    </w:p>
    <w:p w14:paraId="49F2BCF4" w14:textId="77777777" w:rsidR="008E2E5E" w:rsidRPr="009937FA" w:rsidRDefault="008E2E5E" w:rsidP="009937FA">
      <w:pPr>
        <w:spacing w:after="0" w:line="240" w:lineRule="auto"/>
        <w:jc w:val="center"/>
      </w:pPr>
    </w:p>
    <w:tbl>
      <w:tblPr>
        <w:tblStyle w:val="TableGrid"/>
        <w:tblW w:w="9498" w:type="dxa"/>
        <w:tblInd w:w="-176" w:type="dxa"/>
        <w:tblLook w:val="04A0" w:firstRow="1" w:lastRow="0" w:firstColumn="1" w:lastColumn="0" w:noHBand="0" w:noVBand="1"/>
      </w:tblPr>
      <w:tblGrid>
        <w:gridCol w:w="9498"/>
      </w:tblGrid>
      <w:tr w:rsidR="0022168F" w14:paraId="3C674F5E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13DDBB4E" w14:textId="77777777" w:rsidR="0022168F" w:rsidRPr="0022168F" w:rsidRDefault="0022168F" w:rsidP="0022168F">
            <w:pPr>
              <w:rPr>
                <w:b/>
              </w:rPr>
            </w:pPr>
            <w:r w:rsidRPr="0022168F">
              <w:rPr>
                <w:b/>
              </w:rPr>
              <w:t>ENV researcher name(s)</w:t>
            </w:r>
          </w:p>
        </w:tc>
      </w:tr>
      <w:tr w:rsidR="0022168F" w14:paraId="269DF056" w14:textId="77777777" w:rsidTr="009937FA">
        <w:tc>
          <w:tcPr>
            <w:tcW w:w="9498" w:type="dxa"/>
          </w:tcPr>
          <w:p w14:paraId="625C8D2E" w14:textId="77777777" w:rsidR="0022168F" w:rsidRDefault="0022168F" w:rsidP="00D9277B">
            <w:pPr>
              <w:rPr>
                <w:b/>
              </w:rPr>
            </w:pPr>
          </w:p>
          <w:p w14:paraId="13A11B38" w14:textId="77777777" w:rsidR="0022168F" w:rsidRDefault="0022168F" w:rsidP="004D7C41">
            <w:pPr>
              <w:rPr>
                <w:b/>
              </w:rPr>
            </w:pPr>
          </w:p>
        </w:tc>
      </w:tr>
      <w:tr w:rsidR="009C28CF" w14:paraId="40D459DF" w14:textId="77777777" w:rsidTr="00052B5F">
        <w:tc>
          <w:tcPr>
            <w:tcW w:w="9498" w:type="dxa"/>
            <w:shd w:val="clear" w:color="auto" w:fill="D9D9D9" w:themeFill="background1" w:themeFillShade="D9"/>
          </w:tcPr>
          <w:p w14:paraId="1419E78A" w14:textId="6F5264B0" w:rsidR="009C28CF" w:rsidRPr="0022168F" w:rsidRDefault="00274771" w:rsidP="00052B5F">
            <w:pPr>
              <w:rPr>
                <w:b/>
              </w:rPr>
            </w:pPr>
            <w:r>
              <w:rPr>
                <w:b/>
              </w:rPr>
              <w:t>List (name, date, PI/AI)</w:t>
            </w:r>
            <w:r w:rsidR="009C28CF" w:rsidRPr="0022168F">
              <w:rPr>
                <w:b/>
              </w:rPr>
              <w:t xml:space="preserve"> </w:t>
            </w:r>
            <w:r>
              <w:rPr>
                <w:b/>
              </w:rPr>
              <w:t>of application</w:t>
            </w:r>
            <w:r w:rsidR="00C25042">
              <w:rPr>
                <w:b/>
              </w:rPr>
              <w:t>(s)</w:t>
            </w:r>
            <w:r>
              <w:rPr>
                <w:b/>
              </w:rPr>
              <w:t xml:space="preserve"> to </w:t>
            </w:r>
            <w:r w:rsidR="009C28CF" w:rsidRPr="0022168F">
              <w:rPr>
                <w:b/>
              </w:rPr>
              <w:t>external research fund</w:t>
            </w:r>
            <w:r>
              <w:rPr>
                <w:b/>
              </w:rPr>
              <w:t>s</w:t>
            </w:r>
            <w:r w:rsidR="009C28CF">
              <w:rPr>
                <w:b/>
              </w:rPr>
              <w:t xml:space="preserve"> since January 20</w:t>
            </w:r>
            <w:r w:rsidR="003F13D8">
              <w:rPr>
                <w:b/>
              </w:rPr>
              <w:t>2</w:t>
            </w:r>
            <w:r w:rsidR="00823B3A">
              <w:rPr>
                <w:b/>
              </w:rPr>
              <w:t>1</w:t>
            </w:r>
          </w:p>
        </w:tc>
      </w:tr>
      <w:tr w:rsidR="009C28CF" w14:paraId="0F2E8673" w14:textId="77777777" w:rsidTr="00052B5F">
        <w:tc>
          <w:tcPr>
            <w:tcW w:w="9498" w:type="dxa"/>
          </w:tcPr>
          <w:p w14:paraId="2D889774" w14:textId="77777777" w:rsidR="009C28CF" w:rsidRDefault="009C28CF" w:rsidP="00052B5F">
            <w:pPr>
              <w:rPr>
                <w:b/>
              </w:rPr>
            </w:pPr>
          </w:p>
          <w:p w14:paraId="6C271601" w14:textId="77777777" w:rsidR="009C28CF" w:rsidRDefault="009C28CF" w:rsidP="00052B5F">
            <w:pPr>
              <w:rPr>
                <w:b/>
              </w:rPr>
            </w:pPr>
          </w:p>
          <w:p w14:paraId="32840E8A" w14:textId="77777777" w:rsidR="009C28CF" w:rsidRDefault="009C28CF" w:rsidP="00052B5F">
            <w:pPr>
              <w:rPr>
                <w:b/>
              </w:rPr>
            </w:pPr>
          </w:p>
        </w:tc>
      </w:tr>
      <w:tr w:rsidR="0022168F" w14:paraId="237888B6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06E893BE" w14:textId="5A810AB3" w:rsidR="0022168F" w:rsidRPr="0022168F" w:rsidRDefault="009C28CF" w:rsidP="009C28CF">
            <w:pPr>
              <w:rPr>
                <w:b/>
              </w:rPr>
            </w:pPr>
            <w:r>
              <w:rPr>
                <w:b/>
              </w:rPr>
              <w:t>List of output</w:t>
            </w:r>
            <w:r w:rsidR="00C25042">
              <w:rPr>
                <w:b/>
              </w:rPr>
              <w:t>(</w:t>
            </w:r>
            <w:r>
              <w:rPr>
                <w:b/>
              </w:rPr>
              <w:t>s</w:t>
            </w:r>
            <w:r w:rsidR="00C25042">
              <w:rPr>
                <w:b/>
              </w:rPr>
              <w:t>)</w:t>
            </w:r>
            <w:r>
              <w:rPr>
                <w:b/>
              </w:rPr>
              <w:t xml:space="preserve"> from previous PBRF</w:t>
            </w:r>
            <w:r w:rsidR="006E57CD">
              <w:rPr>
                <w:b/>
              </w:rPr>
              <w:t xml:space="preserve"> support</w:t>
            </w:r>
            <w:r>
              <w:rPr>
                <w:b/>
              </w:rPr>
              <w:t xml:space="preserve"> (if applicable)</w:t>
            </w:r>
          </w:p>
        </w:tc>
      </w:tr>
      <w:tr w:rsidR="0022168F" w14:paraId="0EA41511" w14:textId="77777777" w:rsidTr="009937FA">
        <w:tc>
          <w:tcPr>
            <w:tcW w:w="9498" w:type="dxa"/>
          </w:tcPr>
          <w:p w14:paraId="622179CB" w14:textId="77777777" w:rsidR="0022168F" w:rsidRDefault="0022168F" w:rsidP="004D7C41">
            <w:pPr>
              <w:rPr>
                <w:b/>
              </w:rPr>
            </w:pPr>
          </w:p>
          <w:p w14:paraId="394A4C1E" w14:textId="77777777" w:rsidR="009937FA" w:rsidRDefault="009937FA" w:rsidP="004D7C41">
            <w:pPr>
              <w:rPr>
                <w:b/>
              </w:rPr>
            </w:pPr>
          </w:p>
          <w:p w14:paraId="7256FFE6" w14:textId="77777777" w:rsidR="0022168F" w:rsidRDefault="0022168F" w:rsidP="004D7C41">
            <w:pPr>
              <w:rPr>
                <w:b/>
              </w:rPr>
            </w:pPr>
          </w:p>
        </w:tc>
      </w:tr>
      <w:tr w:rsidR="0022168F" w14:paraId="00483961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47C8E00D" w14:textId="33FFC119" w:rsidR="0022168F" w:rsidRDefault="0022168F" w:rsidP="0022168F">
            <w:pPr>
              <w:rPr>
                <w:b/>
              </w:rPr>
            </w:pPr>
            <w:r>
              <w:rPr>
                <w:b/>
              </w:rPr>
              <w:t>Brief description of activit</w:t>
            </w:r>
            <w:r w:rsidR="003F13D8">
              <w:rPr>
                <w:b/>
              </w:rPr>
              <w:t>ies</w:t>
            </w:r>
            <w:r>
              <w:rPr>
                <w:b/>
              </w:rPr>
              <w:t xml:space="preserve"> for which funding is requested (&lt; 30 words)</w:t>
            </w:r>
          </w:p>
        </w:tc>
      </w:tr>
      <w:tr w:rsidR="0022168F" w14:paraId="0BE51254" w14:textId="77777777" w:rsidTr="009937FA">
        <w:tc>
          <w:tcPr>
            <w:tcW w:w="9498" w:type="dxa"/>
          </w:tcPr>
          <w:p w14:paraId="6DCDEBDE" w14:textId="77777777" w:rsidR="0022168F" w:rsidRDefault="0022168F" w:rsidP="0022168F">
            <w:pPr>
              <w:rPr>
                <w:b/>
              </w:rPr>
            </w:pPr>
          </w:p>
          <w:p w14:paraId="0FDE953F" w14:textId="77777777" w:rsidR="0022168F" w:rsidRDefault="0022168F" w:rsidP="0022168F">
            <w:pPr>
              <w:rPr>
                <w:b/>
              </w:rPr>
            </w:pPr>
          </w:p>
          <w:p w14:paraId="69103B78" w14:textId="77777777" w:rsidR="00D9277B" w:rsidRDefault="00D9277B" w:rsidP="0022168F">
            <w:pPr>
              <w:rPr>
                <w:b/>
              </w:rPr>
            </w:pPr>
          </w:p>
          <w:p w14:paraId="2EC66388" w14:textId="77777777" w:rsidR="0022168F" w:rsidRDefault="0022168F" w:rsidP="0022168F">
            <w:pPr>
              <w:rPr>
                <w:b/>
              </w:rPr>
            </w:pPr>
          </w:p>
        </w:tc>
      </w:tr>
      <w:tr w:rsidR="0022168F" w14:paraId="19B64DEB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6DFCE3A6" w14:textId="4F1B8836" w:rsidR="0022168F" w:rsidRDefault="0022168F" w:rsidP="003A5B4D">
            <w:pPr>
              <w:rPr>
                <w:b/>
              </w:rPr>
            </w:pPr>
            <w:r>
              <w:rPr>
                <w:b/>
              </w:rPr>
              <w:t>Detailed description of activit</w:t>
            </w:r>
            <w:r w:rsidR="003F13D8">
              <w:rPr>
                <w:b/>
              </w:rPr>
              <w:t>ies</w:t>
            </w:r>
            <w:r>
              <w:rPr>
                <w:b/>
              </w:rPr>
              <w:t xml:space="preserve">, </w:t>
            </w:r>
            <w:r w:rsidR="00182856" w:rsidRPr="00182856">
              <w:rPr>
                <w:b/>
              </w:rPr>
              <w:t>includ</w:t>
            </w:r>
            <w:r w:rsidR="00182856">
              <w:rPr>
                <w:b/>
              </w:rPr>
              <w:t>ing</w:t>
            </w:r>
            <w:r w:rsidR="00182856" w:rsidRPr="00182856">
              <w:rPr>
                <w:b/>
              </w:rPr>
              <w:t xml:space="preserve"> project objectives, </w:t>
            </w:r>
            <w:proofErr w:type="gramStart"/>
            <w:r w:rsidR="00182856" w:rsidRPr="00182856">
              <w:rPr>
                <w:b/>
              </w:rPr>
              <w:t>background</w:t>
            </w:r>
            <w:proofErr w:type="gramEnd"/>
            <w:r w:rsidR="00182856">
              <w:rPr>
                <w:b/>
              </w:rPr>
              <w:t xml:space="preserve"> and </w:t>
            </w:r>
            <w:r w:rsidR="00182856" w:rsidRPr="00182856">
              <w:rPr>
                <w:b/>
              </w:rPr>
              <w:t>rationale</w:t>
            </w:r>
            <w:r w:rsidR="00182856">
              <w:rPr>
                <w:b/>
              </w:rPr>
              <w:t>,</w:t>
            </w:r>
            <w:r>
              <w:rPr>
                <w:b/>
              </w:rPr>
              <w:t xml:space="preserve"> what </w:t>
            </w:r>
            <w:r w:rsidR="00182856">
              <w:rPr>
                <w:b/>
              </w:rPr>
              <w:t>will</w:t>
            </w:r>
            <w:r>
              <w:rPr>
                <w:b/>
              </w:rPr>
              <w:t xml:space="preserve"> be done</w:t>
            </w:r>
            <w:r w:rsidR="00182856">
              <w:rPr>
                <w:b/>
              </w:rPr>
              <w:t xml:space="preserve"> and</w:t>
            </w:r>
            <w:r>
              <w:rPr>
                <w:b/>
              </w:rPr>
              <w:t xml:space="preserve"> how it will be achieved (</w:t>
            </w:r>
            <w:r w:rsidR="003A5B4D">
              <w:rPr>
                <w:b/>
              </w:rPr>
              <w:t>&lt;</w:t>
            </w:r>
            <w:r w:rsidR="00182856">
              <w:rPr>
                <w:b/>
              </w:rPr>
              <w:t xml:space="preserve"> 1</w:t>
            </w:r>
            <w:r>
              <w:rPr>
                <w:b/>
              </w:rPr>
              <w:t xml:space="preserve"> page) </w:t>
            </w:r>
          </w:p>
        </w:tc>
      </w:tr>
      <w:tr w:rsidR="0022168F" w14:paraId="3A770EEE" w14:textId="77777777" w:rsidTr="008E2E5E">
        <w:trPr>
          <w:trHeight w:val="1451"/>
        </w:trPr>
        <w:tc>
          <w:tcPr>
            <w:tcW w:w="9498" w:type="dxa"/>
          </w:tcPr>
          <w:p w14:paraId="01D7F888" w14:textId="77777777" w:rsidR="0022168F" w:rsidRDefault="0022168F" w:rsidP="0022168F">
            <w:pPr>
              <w:rPr>
                <w:b/>
              </w:rPr>
            </w:pPr>
          </w:p>
          <w:p w14:paraId="534B2460" w14:textId="77777777" w:rsidR="0022168F" w:rsidRDefault="0022168F" w:rsidP="0022168F">
            <w:pPr>
              <w:rPr>
                <w:b/>
              </w:rPr>
            </w:pPr>
          </w:p>
          <w:p w14:paraId="04BF5045" w14:textId="77777777" w:rsidR="0022168F" w:rsidRDefault="0022168F" w:rsidP="0022168F">
            <w:pPr>
              <w:rPr>
                <w:b/>
              </w:rPr>
            </w:pPr>
          </w:p>
        </w:tc>
      </w:tr>
      <w:tr w:rsidR="0022168F" w14:paraId="6C03E5F5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04848C38" w14:textId="16DC93A8" w:rsidR="0022168F" w:rsidRDefault="006E57CD" w:rsidP="00576073">
            <w:pPr>
              <w:rPr>
                <w:b/>
              </w:rPr>
            </w:pPr>
            <w:r>
              <w:rPr>
                <w:b/>
              </w:rPr>
              <w:t xml:space="preserve">List of foreseen tangible </w:t>
            </w:r>
            <w:r w:rsidR="0022168F">
              <w:rPr>
                <w:b/>
              </w:rPr>
              <w:t>outcomes</w:t>
            </w:r>
            <w:r>
              <w:rPr>
                <w:b/>
              </w:rPr>
              <w:t xml:space="preserve"> </w:t>
            </w:r>
            <w:r w:rsidR="00604DEC">
              <w:rPr>
                <w:b/>
              </w:rPr>
              <w:t>(</w:t>
            </w:r>
            <w:proofErr w:type="gramStart"/>
            <w:r>
              <w:rPr>
                <w:b/>
              </w:rPr>
              <w:t>e.g.</w:t>
            </w:r>
            <w:proofErr w:type="gramEnd"/>
            <w:r>
              <w:rPr>
                <w:b/>
              </w:rPr>
              <w:t xml:space="preserve"> publications</w:t>
            </w:r>
            <w:r w:rsidR="0022168F">
              <w:rPr>
                <w:b/>
              </w:rPr>
              <w:t>,</w:t>
            </w:r>
            <w:r>
              <w:rPr>
                <w:b/>
              </w:rPr>
              <w:t xml:space="preserve"> </w:t>
            </w:r>
            <w:r w:rsidR="003F13D8">
              <w:rPr>
                <w:b/>
              </w:rPr>
              <w:t xml:space="preserve">submission of research </w:t>
            </w:r>
            <w:r>
              <w:rPr>
                <w:b/>
              </w:rPr>
              <w:t>proposal</w:t>
            </w:r>
            <w:r w:rsidR="00274771">
              <w:rPr>
                <w:b/>
              </w:rPr>
              <w:t>s</w:t>
            </w:r>
            <w:r w:rsidR="00604DEC">
              <w:rPr>
                <w:b/>
              </w:rPr>
              <w:t>),</w:t>
            </w:r>
            <w:r w:rsidR="003F13D8">
              <w:rPr>
                <w:b/>
              </w:rPr>
              <w:t xml:space="preserve"> including </w:t>
            </w:r>
            <w:r>
              <w:rPr>
                <w:b/>
              </w:rPr>
              <w:t xml:space="preserve">timing </w:t>
            </w:r>
            <w:r w:rsidR="003F13D8">
              <w:rPr>
                <w:b/>
              </w:rPr>
              <w:t xml:space="preserve">and links with the School strategic projects </w:t>
            </w:r>
            <w:r w:rsidR="0022168F">
              <w:rPr>
                <w:b/>
              </w:rPr>
              <w:t xml:space="preserve">(&lt; half a page) </w:t>
            </w:r>
          </w:p>
        </w:tc>
      </w:tr>
      <w:tr w:rsidR="0022168F" w14:paraId="0948E406" w14:textId="77777777" w:rsidTr="009937FA">
        <w:tc>
          <w:tcPr>
            <w:tcW w:w="9498" w:type="dxa"/>
          </w:tcPr>
          <w:p w14:paraId="6C99C8E2" w14:textId="77777777" w:rsidR="0022168F" w:rsidRDefault="0022168F" w:rsidP="0022168F">
            <w:pPr>
              <w:rPr>
                <w:b/>
              </w:rPr>
            </w:pPr>
          </w:p>
          <w:p w14:paraId="62BC810F" w14:textId="77777777" w:rsidR="0022168F" w:rsidRDefault="0022168F" w:rsidP="0022168F">
            <w:pPr>
              <w:rPr>
                <w:b/>
              </w:rPr>
            </w:pPr>
          </w:p>
          <w:p w14:paraId="17318F20" w14:textId="77777777" w:rsidR="0022168F" w:rsidRDefault="0022168F" w:rsidP="0022168F">
            <w:pPr>
              <w:rPr>
                <w:b/>
              </w:rPr>
            </w:pPr>
          </w:p>
          <w:p w14:paraId="634C82F5" w14:textId="77777777" w:rsidR="0022168F" w:rsidRDefault="0022168F" w:rsidP="0022168F">
            <w:pPr>
              <w:rPr>
                <w:b/>
              </w:rPr>
            </w:pPr>
          </w:p>
        </w:tc>
      </w:tr>
      <w:tr w:rsidR="0022168F" w14:paraId="295043BB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4C6066B0" w14:textId="4D0A39C4" w:rsidR="0022168F" w:rsidRDefault="006E57CD" w:rsidP="00576073">
            <w:pPr>
              <w:rPr>
                <w:b/>
              </w:rPr>
            </w:pPr>
            <w:r>
              <w:rPr>
                <w:b/>
              </w:rPr>
              <w:t xml:space="preserve">Budget </w:t>
            </w:r>
            <w:r w:rsidR="00576073" w:rsidRPr="00576073">
              <w:rPr>
                <w:b/>
              </w:rPr>
              <w:t xml:space="preserve">with brief justification </w:t>
            </w:r>
            <w:r>
              <w:rPr>
                <w:b/>
              </w:rPr>
              <w:t xml:space="preserve">for </w:t>
            </w:r>
            <w:r w:rsidR="00576073" w:rsidRPr="00576073">
              <w:rPr>
                <w:b/>
              </w:rPr>
              <w:t>each item</w:t>
            </w:r>
            <w:r w:rsidR="00182856">
              <w:rPr>
                <w:b/>
              </w:rPr>
              <w:t xml:space="preserve"> (&lt; half a page)</w:t>
            </w:r>
            <w:r w:rsidR="00576073">
              <w:rPr>
                <w:b/>
              </w:rPr>
              <w:t xml:space="preserve">. Please attach </w:t>
            </w:r>
            <w:r w:rsidR="00604DEC">
              <w:rPr>
                <w:b/>
              </w:rPr>
              <w:t xml:space="preserve">relevant </w:t>
            </w:r>
            <w:r w:rsidR="00576073">
              <w:rPr>
                <w:b/>
              </w:rPr>
              <w:t>i</w:t>
            </w:r>
            <w:r w:rsidR="00576073" w:rsidRPr="00576073">
              <w:rPr>
                <w:b/>
              </w:rPr>
              <w:t>ndicative quotes</w:t>
            </w:r>
            <w:r w:rsidR="00576073">
              <w:rPr>
                <w:b/>
              </w:rPr>
              <w:t xml:space="preserve"> </w:t>
            </w:r>
          </w:p>
        </w:tc>
      </w:tr>
      <w:tr w:rsidR="0022168F" w14:paraId="554921AE" w14:textId="77777777" w:rsidTr="009937FA">
        <w:tc>
          <w:tcPr>
            <w:tcW w:w="9498" w:type="dxa"/>
          </w:tcPr>
          <w:p w14:paraId="074335F4" w14:textId="77777777" w:rsidR="0022168F" w:rsidRDefault="0022168F" w:rsidP="0022168F">
            <w:pPr>
              <w:rPr>
                <w:b/>
              </w:rPr>
            </w:pPr>
          </w:p>
          <w:p w14:paraId="1D08BA00" w14:textId="77777777" w:rsidR="002F5DE8" w:rsidRDefault="002F5DE8" w:rsidP="0022168F">
            <w:pPr>
              <w:rPr>
                <w:b/>
              </w:rPr>
            </w:pPr>
          </w:p>
          <w:p w14:paraId="72D44ADE" w14:textId="77777777" w:rsidR="009937FA" w:rsidRDefault="009937FA" w:rsidP="0022168F">
            <w:pPr>
              <w:rPr>
                <w:b/>
              </w:rPr>
            </w:pPr>
          </w:p>
        </w:tc>
      </w:tr>
      <w:tr w:rsidR="00576073" w14:paraId="53A43553" w14:textId="77777777" w:rsidTr="009937FA">
        <w:tc>
          <w:tcPr>
            <w:tcW w:w="9498" w:type="dxa"/>
            <w:shd w:val="clear" w:color="auto" w:fill="D9D9D9" w:themeFill="background1" w:themeFillShade="D9"/>
          </w:tcPr>
          <w:p w14:paraId="719DF3F0" w14:textId="4D299AE3" w:rsidR="00576073" w:rsidRDefault="00576073" w:rsidP="00CB393A">
            <w:pPr>
              <w:rPr>
                <w:b/>
              </w:rPr>
            </w:pPr>
            <w:r w:rsidRPr="00576073">
              <w:rPr>
                <w:b/>
              </w:rPr>
              <w:t xml:space="preserve">List of papers published </w:t>
            </w:r>
            <w:r w:rsidR="002F5DE8">
              <w:rPr>
                <w:b/>
              </w:rPr>
              <w:t xml:space="preserve">by applicant(s) </w:t>
            </w:r>
            <w:r w:rsidR="00F310EE">
              <w:rPr>
                <w:b/>
              </w:rPr>
              <w:t>since January 20</w:t>
            </w:r>
            <w:r w:rsidR="00823B3A">
              <w:rPr>
                <w:b/>
              </w:rPr>
              <w:t>20</w:t>
            </w:r>
          </w:p>
        </w:tc>
      </w:tr>
      <w:tr w:rsidR="00E65B30" w14:paraId="2533105D" w14:textId="77777777" w:rsidTr="008E2E5E">
        <w:trPr>
          <w:trHeight w:val="633"/>
        </w:trPr>
        <w:tc>
          <w:tcPr>
            <w:tcW w:w="9498" w:type="dxa"/>
          </w:tcPr>
          <w:p w14:paraId="00763813" w14:textId="77777777" w:rsidR="00E65B30" w:rsidRDefault="00E65B30" w:rsidP="00E65B30">
            <w:pPr>
              <w:rPr>
                <w:b/>
              </w:rPr>
            </w:pPr>
          </w:p>
          <w:p w14:paraId="29C77985" w14:textId="77777777" w:rsidR="008E2E5E" w:rsidRDefault="008E2E5E" w:rsidP="00E65B30">
            <w:pPr>
              <w:rPr>
                <w:b/>
              </w:rPr>
            </w:pPr>
          </w:p>
          <w:p w14:paraId="5D9E83CC" w14:textId="5251DE3C" w:rsidR="008E2E5E" w:rsidRDefault="008E2E5E" w:rsidP="00E65B30">
            <w:pPr>
              <w:rPr>
                <w:b/>
              </w:rPr>
            </w:pPr>
          </w:p>
        </w:tc>
      </w:tr>
      <w:tr w:rsidR="00E65B30" w14:paraId="47801322" w14:textId="77777777" w:rsidTr="008E2E5E">
        <w:trPr>
          <w:trHeight w:val="834"/>
        </w:trPr>
        <w:tc>
          <w:tcPr>
            <w:tcW w:w="9498" w:type="dxa"/>
          </w:tcPr>
          <w:p w14:paraId="33077ECD" w14:textId="77777777" w:rsidR="00E65B30" w:rsidRDefault="00E65B30" w:rsidP="00E65B30">
            <w:pPr>
              <w:pBdr>
                <w:bottom w:val="single" w:sz="6" w:space="1" w:color="auto"/>
              </w:pBdr>
              <w:shd w:val="clear" w:color="auto" w:fill="D9D9D9" w:themeFill="background1" w:themeFillShade="D9"/>
              <w:rPr>
                <w:b/>
              </w:rPr>
            </w:pPr>
            <w:r>
              <w:rPr>
                <w:b/>
              </w:rPr>
              <w:t>Active research grants</w:t>
            </w:r>
          </w:p>
          <w:p w14:paraId="41984F19" w14:textId="77777777" w:rsidR="00E65B30" w:rsidRDefault="00E65B30" w:rsidP="00E65B30">
            <w:pPr>
              <w:rPr>
                <w:b/>
              </w:rPr>
            </w:pPr>
          </w:p>
          <w:p w14:paraId="0B1F36A5" w14:textId="77777777" w:rsidR="00E65B30" w:rsidRDefault="00E65B30" w:rsidP="00E65B30">
            <w:pPr>
              <w:rPr>
                <w:b/>
              </w:rPr>
            </w:pPr>
          </w:p>
        </w:tc>
      </w:tr>
    </w:tbl>
    <w:p w14:paraId="262AE64D" w14:textId="77777777" w:rsidR="004D7C41" w:rsidRPr="004D7C41" w:rsidRDefault="004D7C41">
      <w:pPr>
        <w:jc w:val="center"/>
        <w:rPr>
          <w:b/>
        </w:rPr>
      </w:pPr>
    </w:p>
    <w:sectPr w:rsidR="004D7C41" w:rsidRPr="004D7C41" w:rsidSect="002F5DE8">
      <w:footerReference w:type="default" r:id="rId11"/>
      <w:pgSz w:w="11906" w:h="16838"/>
      <w:pgMar w:top="1304" w:right="1418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354E9" w14:textId="77777777" w:rsidR="002827EF" w:rsidRDefault="002827EF" w:rsidP="002F5DE8">
      <w:pPr>
        <w:spacing w:after="0" w:line="240" w:lineRule="auto"/>
      </w:pPr>
      <w:r>
        <w:separator/>
      </w:r>
    </w:p>
  </w:endnote>
  <w:endnote w:type="continuationSeparator" w:id="0">
    <w:p w14:paraId="5AB93CD0" w14:textId="77777777" w:rsidR="002827EF" w:rsidRDefault="002827EF" w:rsidP="002F5D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89403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1312CE" w14:textId="77777777" w:rsidR="002F5DE8" w:rsidRDefault="002F5D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28C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7C547EC" w14:textId="77777777" w:rsidR="002F5DE8" w:rsidRDefault="002F5D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3829E" w14:textId="77777777" w:rsidR="002827EF" w:rsidRDefault="002827EF" w:rsidP="002F5DE8">
      <w:pPr>
        <w:spacing w:after="0" w:line="240" w:lineRule="auto"/>
      </w:pPr>
      <w:r>
        <w:separator/>
      </w:r>
    </w:p>
  </w:footnote>
  <w:footnote w:type="continuationSeparator" w:id="0">
    <w:p w14:paraId="75BE61A1" w14:textId="77777777" w:rsidR="002827EF" w:rsidRDefault="002827EF" w:rsidP="002F5D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551C5E"/>
    <w:multiLevelType w:val="hybridMultilevel"/>
    <w:tmpl w:val="F4B41DA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UysLAwsTAztTBQ0lEKTi0uzszPAykwrgUAuli9+ywAAAA="/>
  </w:docVars>
  <w:rsids>
    <w:rsidRoot w:val="004D7C41"/>
    <w:rsid w:val="00012400"/>
    <w:rsid w:val="00022FB1"/>
    <w:rsid w:val="000348F0"/>
    <w:rsid w:val="00037A0E"/>
    <w:rsid w:val="00042A6A"/>
    <w:rsid w:val="00052191"/>
    <w:rsid w:val="00054306"/>
    <w:rsid w:val="000609CF"/>
    <w:rsid w:val="0007365A"/>
    <w:rsid w:val="000A71A5"/>
    <w:rsid w:val="000B473D"/>
    <w:rsid w:val="000B4A5E"/>
    <w:rsid w:val="000B7E2E"/>
    <w:rsid w:val="000D5EB3"/>
    <w:rsid w:val="000E37BC"/>
    <w:rsid w:val="000E5382"/>
    <w:rsid w:val="000E6939"/>
    <w:rsid w:val="000E6A1E"/>
    <w:rsid w:val="000E6D15"/>
    <w:rsid w:val="000F1331"/>
    <w:rsid w:val="001042B6"/>
    <w:rsid w:val="0010701F"/>
    <w:rsid w:val="0011326A"/>
    <w:rsid w:val="00114525"/>
    <w:rsid w:val="001174A7"/>
    <w:rsid w:val="0013416D"/>
    <w:rsid w:val="00150533"/>
    <w:rsid w:val="00152502"/>
    <w:rsid w:val="001613C6"/>
    <w:rsid w:val="00182856"/>
    <w:rsid w:val="00192691"/>
    <w:rsid w:val="001A5BEB"/>
    <w:rsid w:val="001C5E87"/>
    <w:rsid w:val="001D07EB"/>
    <w:rsid w:val="001D6234"/>
    <w:rsid w:val="001E4819"/>
    <w:rsid w:val="001F041E"/>
    <w:rsid w:val="001F59C9"/>
    <w:rsid w:val="00204200"/>
    <w:rsid w:val="0022168F"/>
    <w:rsid w:val="0023102C"/>
    <w:rsid w:val="0023131B"/>
    <w:rsid w:val="00235D72"/>
    <w:rsid w:val="00241B30"/>
    <w:rsid w:val="00266058"/>
    <w:rsid w:val="002679B1"/>
    <w:rsid w:val="00274771"/>
    <w:rsid w:val="00275804"/>
    <w:rsid w:val="002827EF"/>
    <w:rsid w:val="00285C59"/>
    <w:rsid w:val="002A6F76"/>
    <w:rsid w:val="002B1BE7"/>
    <w:rsid w:val="002C2738"/>
    <w:rsid w:val="002C2E82"/>
    <w:rsid w:val="002C647A"/>
    <w:rsid w:val="002D06E7"/>
    <w:rsid w:val="002D07AD"/>
    <w:rsid w:val="002D247C"/>
    <w:rsid w:val="002E38EC"/>
    <w:rsid w:val="002F5DE8"/>
    <w:rsid w:val="003146A5"/>
    <w:rsid w:val="00316437"/>
    <w:rsid w:val="00325D14"/>
    <w:rsid w:val="0034085A"/>
    <w:rsid w:val="003419BC"/>
    <w:rsid w:val="0035526C"/>
    <w:rsid w:val="0035573B"/>
    <w:rsid w:val="00367A4E"/>
    <w:rsid w:val="00382486"/>
    <w:rsid w:val="00382566"/>
    <w:rsid w:val="003A5B4D"/>
    <w:rsid w:val="003B4583"/>
    <w:rsid w:val="003D6EB2"/>
    <w:rsid w:val="003E045C"/>
    <w:rsid w:val="003F067A"/>
    <w:rsid w:val="003F13D8"/>
    <w:rsid w:val="003F22DD"/>
    <w:rsid w:val="003F28F5"/>
    <w:rsid w:val="003F5C9E"/>
    <w:rsid w:val="003F647E"/>
    <w:rsid w:val="0041546F"/>
    <w:rsid w:val="0042011E"/>
    <w:rsid w:val="004355A5"/>
    <w:rsid w:val="00436228"/>
    <w:rsid w:val="00463476"/>
    <w:rsid w:val="00467929"/>
    <w:rsid w:val="00470C3B"/>
    <w:rsid w:val="004821A3"/>
    <w:rsid w:val="004845D9"/>
    <w:rsid w:val="004962FD"/>
    <w:rsid w:val="004B0294"/>
    <w:rsid w:val="004C056F"/>
    <w:rsid w:val="004C323C"/>
    <w:rsid w:val="004D3968"/>
    <w:rsid w:val="004D7C41"/>
    <w:rsid w:val="004E1A83"/>
    <w:rsid w:val="004E4F33"/>
    <w:rsid w:val="004F7108"/>
    <w:rsid w:val="0051694B"/>
    <w:rsid w:val="00521610"/>
    <w:rsid w:val="00530331"/>
    <w:rsid w:val="00532CB9"/>
    <w:rsid w:val="00543169"/>
    <w:rsid w:val="005436E5"/>
    <w:rsid w:val="005439AE"/>
    <w:rsid w:val="00544330"/>
    <w:rsid w:val="00546CCF"/>
    <w:rsid w:val="00561429"/>
    <w:rsid w:val="00576073"/>
    <w:rsid w:val="00576DC8"/>
    <w:rsid w:val="00587781"/>
    <w:rsid w:val="00592F47"/>
    <w:rsid w:val="005958AB"/>
    <w:rsid w:val="005A66A4"/>
    <w:rsid w:val="005A733A"/>
    <w:rsid w:val="005C1A38"/>
    <w:rsid w:val="005C45AF"/>
    <w:rsid w:val="005C7578"/>
    <w:rsid w:val="005D3B14"/>
    <w:rsid w:val="005D5228"/>
    <w:rsid w:val="005F44C8"/>
    <w:rsid w:val="005F7B9E"/>
    <w:rsid w:val="00601F31"/>
    <w:rsid w:val="006040D1"/>
    <w:rsid w:val="00604DEC"/>
    <w:rsid w:val="00610DF5"/>
    <w:rsid w:val="00620169"/>
    <w:rsid w:val="0062317F"/>
    <w:rsid w:val="00641623"/>
    <w:rsid w:val="0064520B"/>
    <w:rsid w:val="00654655"/>
    <w:rsid w:val="00654925"/>
    <w:rsid w:val="00666CA0"/>
    <w:rsid w:val="006757DD"/>
    <w:rsid w:val="006803D1"/>
    <w:rsid w:val="006861FD"/>
    <w:rsid w:val="006A2A4F"/>
    <w:rsid w:val="006B69A2"/>
    <w:rsid w:val="006E57CD"/>
    <w:rsid w:val="006F1E04"/>
    <w:rsid w:val="00703475"/>
    <w:rsid w:val="007115C0"/>
    <w:rsid w:val="007140EE"/>
    <w:rsid w:val="00714F07"/>
    <w:rsid w:val="0072291A"/>
    <w:rsid w:val="00723F1D"/>
    <w:rsid w:val="00727EAE"/>
    <w:rsid w:val="007342D7"/>
    <w:rsid w:val="00745686"/>
    <w:rsid w:val="00745E61"/>
    <w:rsid w:val="0076085F"/>
    <w:rsid w:val="007832C2"/>
    <w:rsid w:val="00791817"/>
    <w:rsid w:val="00795BC4"/>
    <w:rsid w:val="007A63FC"/>
    <w:rsid w:val="007C2945"/>
    <w:rsid w:val="007D5D43"/>
    <w:rsid w:val="007E35FA"/>
    <w:rsid w:val="00821F6F"/>
    <w:rsid w:val="00823B3A"/>
    <w:rsid w:val="0083643B"/>
    <w:rsid w:val="00836931"/>
    <w:rsid w:val="008446A0"/>
    <w:rsid w:val="00860AF0"/>
    <w:rsid w:val="00861885"/>
    <w:rsid w:val="008A1934"/>
    <w:rsid w:val="008B0DCF"/>
    <w:rsid w:val="008B4949"/>
    <w:rsid w:val="008C75AD"/>
    <w:rsid w:val="008D000C"/>
    <w:rsid w:val="008D0842"/>
    <w:rsid w:val="008D3961"/>
    <w:rsid w:val="008E2E5E"/>
    <w:rsid w:val="008F4203"/>
    <w:rsid w:val="009005BA"/>
    <w:rsid w:val="00913373"/>
    <w:rsid w:val="009144D5"/>
    <w:rsid w:val="00915ADD"/>
    <w:rsid w:val="00917C24"/>
    <w:rsid w:val="00927E93"/>
    <w:rsid w:val="00941155"/>
    <w:rsid w:val="00950842"/>
    <w:rsid w:val="00952168"/>
    <w:rsid w:val="009533CA"/>
    <w:rsid w:val="009547E9"/>
    <w:rsid w:val="00956E64"/>
    <w:rsid w:val="009735DF"/>
    <w:rsid w:val="00976942"/>
    <w:rsid w:val="009937FA"/>
    <w:rsid w:val="009A76E2"/>
    <w:rsid w:val="009A7987"/>
    <w:rsid w:val="009B682C"/>
    <w:rsid w:val="009C038E"/>
    <w:rsid w:val="009C28CF"/>
    <w:rsid w:val="009C49D8"/>
    <w:rsid w:val="009D570C"/>
    <w:rsid w:val="009E262F"/>
    <w:rsid w:val="009E5CF9"/>
    <w:rsid w:val="00A0720D"/>
    <w:rsid w:val="00A35E16"/>
    <w:rsid w:val="00A37552"/>
    <w:rsid w:val="00A54B5F"/>
    <w:rsid w:val="00A61F41"/>
    <w:rsid w:val="00A676EE"/>
    <w:rsid w:val="00A72739"/>
    <w:rsid w:val="00A8678C"/>
    <w:rsid w:val="00A957EA"/>
    <w:rsid w:val="00A96D50"/>
    <w:rsid w:val="00AA3D9D"/>
    <w:rsid w:val="00AA646F"/>
    <w:rsid w:val="00AA7248"/>
    <w:rsid w:val="00AB033B"/>
    <w:rsid w:val="00AB17B6"/>
    <w:rsid w:val="00AB2FF7"/>
    <w:rsid w:val="00AC0449"/>
    <w:rsid w:val="00AC79D8"/>
    <w:rsid w:val="00AC7A09"/>
    <w:rsid w:val="00AC7B61"/>
    <w:rsid w:val="00AE67BA"/>
    <w:rsid w:val="00AE7787"/>
    <w:rsid w:val="00AF028E"/>
    <w:rsid w:val="00AF25F6"/>
    <w:rsid w:val="00AF7742"/>
    <w:rsid w:val="00B25F27"/>
    <w:rsid w:val="00B360BD"/>
    <w:rsid w:val="00B5520F"/>
    <w:rsid w:val="00B62EBF"/>
    <w:rsid w:val="00B66710"/>
    <w:rsid w:val="00B6708F"/>
    <w:rsid w:val="00B731AA"/>
    <w:rsid w:val="00B87B60"/>
    <w:rsid w:val="00B91C1C"/>
    <w:rsid w:val="00B95CA7"/>
    <w:rsid w:val="00BA40E4"/>
    <w:rsid w:val="00BA4EBE"/>
    <w:rsid w:val="00BA74B9"/>
    <w:rsid w:val="00BA7A42"/>
    <w:rsid w:val="00BC5D03"/>
    <w:rsid w:val="00BE1A9D"/>
    <w:rsid w:val="00BE4C30"/>
    <w:rsid w:val="00BF1AC9"/>
    <w:rsid w:val="00BF3288"/>
    <w:rsid w:val="00C00F4B"/>
    <w:rsid w:val="00C116BB"/>
    <w:rsid w:val="00C233DA"/>
    <w:rsid w:val="00C25042"/>
    <w:rsid w:val="00C3202A"/>
    <w:rsid w:val="00C337CA"/>
    <w:rsid w:val="00C5301D"/>
    <w:rsid w:val="00C678D8"/>
    <w:rsid w:val="00C70068"/>
    <w:rsid w:val="00C740C3"/>
    <w:rsid w:val="00C765D2"/>
    <w:rsid w:val="00C823FF"/>
    <w:rsid w:val="00CA1C84"/>
    <w:rsid w:val="00CB393A"/>
    <w:rsid w:val="00CB4890"/>
    <w:rsid w:val="00CB4B41"/>
    <w:rsid w:val="00CC4487"/>
    <w:rsid w:val="00CD178B"/>
    <w:rsid w:val="00CD36AA"/>
    <w:rsid w:val="00CE67F7"/>
    <w:rsid w:val="00D02B79"/>
    <w:rsid w:val="00D062E5"/>
    <w:rsid w:val="00D07E0D"/>
    <w:rsid w:val="00D105D2"/>
    <w:rsid w:val="00D11A08"/>
    <w:rsid w:val="00D3342F"/>
    <w:rsid w:val="00D436CE"/>
    <w:rsid w:val="00D53614"/>
    <w:rsid w:val="00D728CC"/>
    <w:rsid w:val="00D7317C"/>
    <w:rsid w:val="00D74609"/>
    <w:rsid w:val="00D82849"/>
    <w:rsid w:val="00D90065"/>
    <w:rsid w:val="00D9277B"/>
    <w:rsid w:val="00D95C12"/>
    <w:rsid w:val="00DA4CB0"/>
    <w:rsid w:val="00DC31D8"/>
    <w:rsid w:val="00DC5CC5"/>
    <w:rsid w:val="00DE5658"/>
    <w:rsid w:val="00DF52A1"/>
    <w:rsid w:val="00E2212B"/>
    <w:rsid w:val="00E50A13"/>
    <w:rsid w:val="00E53DE9"/>
    <w:rsid w:val="00E54BE8"/>
    <w:rsid w:val="00E619BE"/>
    <w:rsid w:val="00E65972"/>
    <w:rsid w:val="00E65B30"/>
    <w:rsid w:val="00E76552"/>
    <w:rsid w:val="00E92E36"/>
    <w:rsid w:val="00E942E2"/>
    <w:rsid w:val="00EB1739"/>
    <w:rsid w:val="00EB2C68"/>
    <w:rsid w:val="00EB5DDC"/>
    <w:rsid w:val="00ED1B02"/>
    <w:rsid w:val="00ED5AC0"/>
    <w:rsid w:val="00ED629B"/>
    <w:rsid w:val="00EF0C11"/>
    <w:rsid w:val="00F06813"/>
    <w:rsid w:val="00F0716B"/>
    <w:rsid w:val="00F105AC"/>
    <w:rsid w:val="00F310EE"/>
    <w:rsid w:val="00F35715"/>
    <w:rsid w:val="00F372E7"/>
    <w:rsid w:val="00F530F4"/>
    <w:rsid w:val="00F62ACE"/>
    <w:rsid w:val="00F62C01"/>
    <w:rsid w:val="00F778B4"/>
    <w:rsid w:val="00F833B4"/>
    <w:rsid w:val="00F84AA4"/>
    <w:rsid w:val="00F91C0D"/>
    <w:rsid w:val="00F94C0A"/>
    <w:rsid w:val="00FA6142"/>
    <w:rsid w:val="00FB4B16"/>
    <w:rsid w:val="00FC071B"/>
    <w:rsid w:val="00FE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E3CC5"/>
  <w15:docId w15:val="{D0FC614F-9310-47D8-AE38-3A4CE0970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7C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16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5D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DE8"/>
  </w:style>
  <w:style w:type="paragraph" w:styleId="Footer">
    <w:name w:val="footer"/>
    <w:basedOn w:val="Normal"/>
    <w:link w:val="FooterChar"/>
    <w:uiPriority w:val="99"/>
    <w:unhideWhenUsed/>
    <w:rsid w:val="002F5D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DE8"/>
  </w:style>
  <w:style w:type="character" w:styleId="CommentReference">
    <w:name w:val="annotation reference"/>
    <w:basedOn w:val="DefaultParagraphFont"/>
    <w:uiPriority w:val="99"/>
    <w:semiHidden/>
    <w:unhideWhenUsed/>
    <w:rsid w:val="00FC07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07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07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7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7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07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71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04DE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4D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elanie.kah@auckland.ac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4412C01FF034E80450D1BC225BE2A" ma:contentTypeVersion="0" ma:contentTypeDescription="Create a new document." ma:contentTypeScope="" ma:versionID="6625dbebe45a64d2174abe13dba4747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D943B4-52FB-4EB2-9F6A-4F8ECC9995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031CD9-2B76-41A2-86D2-7B04636C28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7B8FDB7-BCD9-4CA6-9C38-B00F524F9D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M. Lindsay</dc:creator>
  <cp:lastModifiedBy>Melanie Kah</cp:lastModifiedBy>
  <cp:revision>4</cp:revision>
  <dcterms:created xsi:type="dcterms:W3CDTF">2022-03-08T08:52:00Z</dcterms:created>
  <dcterms:modified xsi:type="dcterms:W3CDTF">2022-03-24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4412C01FF034E80450D1BC225BE2A</vt:lpwstr>
  </property>
</Properties>
</file>